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b97708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a4b35062-e783-4052-a7d8-d34580ede99c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08:20Z</dcterms:created>
  <dcterms:modified xsi:type="dcterms:W3CDTF">2023-07-26T20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